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therine Clea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ther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lea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02 W Skylark Ct Palatine, IL, USA 60067-707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therine.a.clear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27595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k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